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008C2" w14:textId="0F8F25BF" w:rsidR="00580801" w:rsidRDefault="00AB7D69" w:rsidP="00AB7D69">
      <w:pPr>
        <w:tabs>
          <w:tab w:val="left" w:pos="5210"/>
        </w:tabs>
        <w:sectPr w:rsidR="00580801" w:rsidSect="0077496B">
          <w:footerReference w:type="default" r:id="rId7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CAD1A8" wp14:editId="2A64314F">
                <wp:simplePos x="0" y="0"/>
                <wp:positionH relativeFrom="column">
                  <wp:posOffset>2880360</wp:posOffset>
                </wp:positionH>
                <wp:positionV relativeFrom="paragraph">
                  <wp:posOffset>5718175</wp:posOffset>
                </wp:positionV>
                <wp:extent cx="3337560" cy="320992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7560" cy="320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4EDF63" w14:textId="77777777" w:rsidR="00AB7D69" w:rsidRDefault="00D04760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Eventually, the </w:t>
                            </w:r>
                            <w:r w:rsidR="00AB7D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three bears got 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home in the evening, </w:t>
                            </w:r>
                            <w:r w:rsidR="00AB7D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and found the house in a completely trashed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. The bears confronted Gold</w:t>
                            </w:r>
                            <w:r w:rsidR="00815C3D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i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locks and </w:t>
                            </w:r>
                            <w:r w:rsidR="00AB7D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she raced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out</w:t>
                            </w:r>
                            <w:r w:rsidR="00AB7D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of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the house.</w:t>
                            </w:r>
                            <w:r w:rsidR="00815C3D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</w:t>
                            </w:r>
                            <w:r w:rsidR="00F2096A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Mother bear</w:t>
                            </w:r>
                            <w:r w:rsid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reported, “I feel so upset because</w:t>
                            </w:r>
                            <w:r w:rsidR="007832F8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someone</w:t>
                            </w:r>
                            <w:r w:rsid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has ruined our home</w:t>
                            </w:r>
                            <w:r w:rsidR="007832F8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!’</w:t>
                            </w:r>
                            <w:r w:rsid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The bears are deeply distraught</w:t>
                            </w:r>
                            <w:r w:rsidR="0027461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and have decided to buy </w:t>
                            </w:r>
                          </w:p>
                          <w:p w14:paraId="5096C26B" w14:textId="76B0F7CB" w:rsidR="00580801" w:rsidRDefault="00274619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a lock for their front door</w:t>
                            </w:r>
                            <w:r w:rsidR="007769C5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.</w:t>
                            </w:r>
                          </w:p>
                          <w:p w14:paraId="7E1F1FD4" w14:textId="77777777" w:rsidR="0031263B" w:rsidRPr="00AB7D69" w:rsidRDefault="0031263B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AD1A8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226.8pt;margin-top:450.25pt;width:262.8pt;height:252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" fillcolor="white [3201]" stroked="f" strokeweight=".5pt">
                <v:textbox>
                  <w:txbxContent>
                    <w:p w14:paraId="454EDF63" w14:textId="77777777" w:rsidR="00AB7D69" w:rsidRDefault="00D04760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 xml:space="preserve">Eventually, the </w:t>
                      </w:r>
                      <w:r w:rsidR="00AB7D69" w:rsidRPr="00AB7D69">
                        <w:rPr>
                          <w:rFonts w:ascii="NTFPreCursivefk" w:hAnsi="NTFPreCursivefk"/>
                          <w:sz w:val="40"/>
                        </w:rPr>
                        <w:t xml:space="preserve">three bears got 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home in the evening, </w:t>
                      </w:r>
                      <w:r w:rsidR="00AB7D69" w:rsidRPr="00AB7D69">
                        <w:rPr>
                          <w:rFonts w:ascii="NTFPreCursivefk" w:hAnsi="NTFPreCursivefk"/>
                          <w:sz w:val="40"/>
                        </w:rPr>
                        <w:t>and found the house in a completely trashed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>. The bears confronted Gold</w:t>
                      </w:r>
                      <w:r w:rsidR="00815C3D" w:rsidRPr="00AB7D69">
                        <w:rPr>
                          <w:rFonts w:ascii="NTFPreCursivefk" w:hAnsi="NTFPreCursivefk"/>
                          <w:sz w:val="40"/>
                        </w:rPr>
                        <w:t>i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locks and </w:t>
                      </w:r>
                      <w:r w:rsidR="00AB7D69" w:rsidRPr="00AB7D69">
                        <w:rPr>
                          <w:rFonts w:ascii="NTFPreCursivefk" w:hAnsi="NTFPreCursivefk"/>
                          <w:sz w:val="40"/>
                        </w:rPr>
                        <w:t>she raced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out</w:t>
                      </w:r>
                      <w:r w:rsidR="00AB7D69" w:rsidRPr="00AB7D69">
                        <w:rPr>
                          <w:rFonts w:ascii="NTFPreCursivefk" w:hAnsi="NTFPreCursivefk"/>
                          <w:sz w:val="40"/>
                        </w:rPr>
                        <w:t xml:space="preserve"> of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the house.</w:t>
                      </w:r>
                      <w:r w:rsidR="00815C3D" w:rsidRPr="00AB7D69">
                        <w:rPr>
                          <w:rFonts w:ascii="NTFPreCursivefk" w:hAnsi="NTFPreCursivefk"/>
                          <w:sz w:val="40"/>
                        </w:rPr>
                        <w:t xml:space="preserve"> </w:t>
                      </w:r>
                      <w:r w:rsidR="00F2096A" w:rsidRPr="00AB7D69">
                        <w:rPr>
                          <w:rFonts w:ascii="NTFPreCursivefk" w:hAnsi="NTFPreCursivefk"/>
                          <w:sz w:val="40"/>
                        </w:rPr>
                        <w:t>Mother bear</w:t>
                      </w:r>
                      <w:r w:rsidR="00AB7D69">
                        <w:rPr>
                          <w:rFonts w:ascii="NTFPreCursivefk" w:hAnsi="NTFPreCursivefk"/>
                          <w:sz w:val="40"/>
                        </w:rPr>
                        <w:t xml:space="preserve"> reported, “I feel so upset because</w:t>
                      </w:r>
                      <w:r w:rsidR="007832F8" w:rsidRPr="00AB7D69">
                        <w:rPr>
                          <w:rFonts w:ascii="NTFPreCursivefk" w:hAnsi="NTFPreCursivefk"/>
                          <w:sz w:val="40"/>
                        </w:rPr>
                        <w:t xml:space="preserve"> someone</w:t>
                      </w:r>
                      <w:r w:rsidR="00AB7D69">
                        <w:rPr>
                          <w:rFonts w:ascii="NTFPreCursivefk" w:hAnsi="NTFPreCursivefk"/>
                          <w:sz w:val="40"/>
                        </w:rPr>
                        <w:t xml:space="preserve"> has ruined our home</w:t>
                      </w:r>
                      <w:r w:rsidR="007832F8" w:rsidRPr="00AB7D69">
                        <w:rPr>
                          <w:rFonts w:ascii="NTFPreCursivefk" w:hAnsi="NTFPreCursivefk"/>
                          <w:sz w:val="40"/>
                        </w:rPr>
                        <w:t>!’</w:t>
                      </w:r>
                      <w:r w:rsidR="00AB7D69">
                        <w:rPr>
                          <w:rFonts w:ascii="NTFPreCursivefk" w:hAnsi="NTFPreCursivefk"/>
                          <w:sz w:val="40"/>
                        </w:rPr>
                        <w:t xml:space="preserve"> The bears are deeply distraught</w:t>
                      </w:r>
                      <w:r w:rsidR="00274619" w:rsidRPr="00AB7D69">
                        <w:rPr>
                          <w:rFonts w:ascii="NTFPreCursivefk" w:hAnsi="NTFPreCursivefk"/>
                          <w:sz w:val="40"/>
                        </w:rPr>
                        <w:t xml:space="preserve"> and have decided to buy </w:t>
                      </w:r>
                    </w:p>
                    <w:p w14:paraId="5096C26B" w14:textId="76B0F7CB" w:rsidR="00580801" w:rsidRDefault="00274619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a lock for their front door</w:t>
                      </w:r>
                      <w:r w:rsidR="007769C5" w:rsidRPr="00AB7D69">
                        <w:rPr>
                          <w:rFonts w:ascii="NTFPreCursivefk" w:hAnsi="NTFPreCursivefk"/>
                          <w:sz w:val="40"/>
                        </w:rPr>
                        <w:t>.</w:t>
                      </w:r>
                    </w:p>
                    <w:p w14:paraId="7E1F1FD4" w14:textId="77777777" w:rsidR="0031263B" w:rsidRPr="00AB7D69" w:rsidRDefault="0031263B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11D1C8" wp14:editId="3145BC6B">
                <wp:simplePos x="0" y="0"/>
                <wp:positionH relativeFrom="column">
                  <wp:posOffset>3009900</wp:posOffset>
                </wp:positionH>
                <wp:positionV relativeFrom="paragraph">
                  <wp:posOffset>2162175</wp:posOffset>
                </wp:positionV>
                <wp:extent cx="3143250" cy="3133725"/>
                <wp:effectExtent l="0" t="0" r="19050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0" cy="3133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A8E77" id="Rectangle 19" o:spid="_x0000_s1026" style="position:absolute;margin-left:237pt;margin-top:170.25pt;width:247.5pt;height:246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" fillcolor="white [3212]" strokecolor="black [3213]" strokeweight="1.5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6B1B767" wp14:editId="472CBD5B">
                <wp:simplePos x="0" y="0"/>
                <wp:positionH relativeFrom="column">
                  <wp:posOffset>3059430</wp:posOffset>
                </wp:positionH>
                <wp:positionV relativeFrom="paragraph">
                  <wp:posOffset>4460240</wp:posOffset>
                </wp:positionV>
                <wp:extent cx="30353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3CBAD4" w14:textId="00A95CCA" w:rsidR="00E6430D" w:rsidRPr="00D04760" w:rsidRDefault="00E6430D" w:rsidP="00C7668C">
                            <w:pPr>
                              <w:jc w:val="center"/>
                              <w:rPr>
                                <w:rFonts w:ascii="NTFPreCursive" w:hAnsi="NTFPreCursive"/>
                                <w:bCs/>
                                <w:iCs/>
                                <w:sz w:val="40"/>
                                <w:lang w:val="en-US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bCs/>
                                <w:iCs/>
                                <w:sz w:val="40"/>
                                <w:lang w:val="en-US"/>
                              </w:rPr>
                              <w:t>Three bears find their porridge has been eaten</w:t>
                            </w:r>
                            <w:r w:rsidRPr="00D04760">
                              <w:rPr>
                                <w:rFonts w:ascii="NTFPreCursive" w:hAnsi="NTFPreCursive"/>
                                <w:bCs/>
                                <w:iCs/>
                                <w:sz w:val="4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B1B767" id="Text Box 2" o:spid="_x0000_s1027" type="#_x0000_t202" style="position:absolute;margin-left:240.9pt;margin-top:351.2pt;width:239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" stroked="f">
                <v:textbox style="mso-fit-shape-to-text:t">
                  <w:txbxContent>
                    <w:p w14:paraId="093CBAD4" w14:textId="00A95CCA" w:rsidR="00E6430D" w:rsidRPr="00D04760" w:rsidRDefault="00E6430D" w:rsidP="00C7668C">
                      <w:pPr>
                        <w:jc w:val="center"/>
                        <w:rPr>
                          <w:rFonts w:ascii="NTFPreCursive" w:hAnsi="NTFPreCursive"/>
                          <w:bCs/>
                          <w:iCs/>
                          <w:sz w:val="40"/>
                          <w:lang w:val="en-US"/>
                        </w:rPr>
                      </w:pPr>
                      <w:r w:rsidRPr="00AB7D69">
                        <w:rPr>
                          <w:rFonts w:ascii="NTFPreCursivefk" w:hAnsi="NTFPreCursivefk"/>
                          <w:bCs/>
                          <w:iCs/>
                          <w:sz w:val="40"/>
                          <w:lang w:val="en-US"/>
                        </w:rPr>
                        <w:t>Three bears find their porridge has been eaten</w:t>
                      </w:r>
                      <w:r w:rsidRPr="00D04760">
                        <w:rPr>
                          <w:rFonts w:ascii="NTFPreCursive" w:hAnsi="NTFPreCursive"/>
                          <w:bCs/>
                          <w:iCs/>
                          <w:sz w:val="40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9744" behindDoc="0" locked="0" layoutInCell="1" allowOverlap="1" wp14:anchorId="7D7FDB39" wp14:editId="0E558DFA">
            <wp:simplePos x="0" y="0"/>
            <wp:positionH relativeFrom="column">
              <wp:posOffset>3057525</wp:posOffset>
            </wp:positionH>
            <wp:positionV relativeFrom="paragraph">
              <wp:posOffset>2305050</wp:posOffset>
            </wp:positionV>
            <wp:extent cx="3038475" cy="2017395"/>
            <wp:effectExtent l="0" t="0" r="9525" b="1905"/>
            <wp:wrapNone/>
            <wp:docPr id="3" name="Picture 3" descr="Home Security Is No Fairytale | Goldilocks and the three bears, Fairy  tales, B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 Security Is No Fairytale | Goldilocks and the three bears, Fairy  tales, Bea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33"/>
                    <a:stretch/>
                  </pic:blipFill>
                  <pic:spPr bwMode="auto">
                    <a:xfrm>
                      <a:off x="0" y="0"/>
                      <a:ext cx="3038475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476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1E79D2" wp14:editId="6729C597">
                <wp:simplePos x="0" y="0"/>
                <wp:positionH relativeFrom="column">
                  <wp:posOffset>-609600</wp:posOffset>
                </wp:positionH>
                <wp:positionV relativeFrom="paragraph">
                  <wp:posOffset>2028825</wp:posOffset>
                </wp:positionV>
                <wp:extent cx="3337560" cy="6814185"/>
                <wp:effectExtent l="0" t="0" r="0" b="571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7560" cy="6814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6C58B5" w14:textId="79D6FD65" w:rsidR="0014083C" w:rsidRPr="00AB7D69" w:rsidRDefault="00C7668C" w:rsidP="00C7668C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Yesterday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morning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, G</w:t>
                            </w:r>
                            <w:r w:rsidR="00E6430D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oldilock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s invited</w:t>
                            </w:r>
                            <w:r w:rsidR="0014083C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herself into the home of a family of bea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rs. The three bears were shocked to find that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Goldilocks 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had 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broke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n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into the house. She created a huge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mess!</w:t>
                            </w:r>
                          </w:p>
                          <w:p w14:paraId="7D205536" w14:textId="77777777" w:rsidR="00D04760" w:rsidRPr="00AB7D69" w:rsidRDefault="00D04760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22"/>
                              </w:rPr>
                            </w:pPr>
                          </w:p>
                          <w:p w14:paraId="064233C8" w14:textId="5BDADFDF" w:rsidR="00782895" w:rsidRPr="00AB7D69" w:rsidRDefault="00D04760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At the start of the day, t</w:t>
                            </w:r>
                            <w:r w:rsidR="00BC2F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he three bears 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went for a picnic in Hutton Forest and left their home empty. </w:t>
                            </w:r>
                            <w:r w:rsidR="00BC2F69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Goldilocks </w:t>
                            </w: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was hidden in the woods and snuck inside to explore.</w:t>
                            </w:r>
                          </w:p>
                          <w:p w14:paraId="56AF4615" w14:textId="77777777" w:rsidR="00D04760" w:rsidRPr="00AB7D69" w:rsidRDefault="00D04760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4"/>
                              </w:rPr>
                            </w:pPr>
                          </w:p>
                          <w:p w14:paraId="145C562B" w14:textId="65E85138" w:rsidR="00D04760" w:rsidRPr="00AB7D69" w:rsidRDefault="00782895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  <w:r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Goldilocks sat in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the bears chairs.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She was too heavy and broke baby bears wooden chair. After that, she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went into the kitchen and ate 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all of their porridge. She left 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hardly any foo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d for the bears. Goldilocks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moved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upstairs where she spotted 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three beds. After a while, Goldilocks fell asleep in the little </w:t>
                            </w:r>
                            <w:r w:rsidR="00D04760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>bear’s</w:t>
                            </w:r>
                            <w:r w:rsidR="00CF50D4" w:rsidRPr="00AB7D69">
                              <w:rPr>
                                <w:rFonts w:ascii="NTFPreCursivefk" w:hAnsi="NTFPreCursivefk"/>
                                <w:sz w:val="40"/>
                              </w:rPr>
                              <w:t xml:space="preserve"> bed.</w:t>
                            </w:r>
                          </w:p>
                          <w:p w14:paraId="1EA53809" w14:textId="77777777" w:rsidR="00D04760" w:rsidRPr="00AB7D69" w:rsidRDefault="00D04760" w:rsidP="00D04760">
                            <w:pPr>
                              <w:pStyle w:val="NoSpacing"/>
                              <w:rPr>
                                <w:rFonts w:ascii="NTFPreCursivefk" w:hAnsi="NTFPreCursivefk"/>
                                <w:sz w:val="40"/>
                              </w:rPr>
                            </w:pPr>
                          </w:p>
                          <w:p w14:paraId="43637228" w14:textId="77777777" w:rsidR="00D04760" w:rsidRDefault="00D04760" w:rsidP="00D04760">
                            <w:pPr>
                              <w:pStyle w:val="NoSpacing"/>
                              <w:rPr>
                                <w:rFonts w:ascii="NTFPreCursive" w:hAnsi="NTFPreCursive"/>
                                <w:sz w:val="40"/>
                              </w:rPr>
                            </w:pPr>
                          </w:p>
                          <w:p w14:paraId="1F50AAA3" w14:textId="35627EBF" w:rsidR="00580801" w:rsidRPr="00D04760" w:rsidRDefault="00CF50D4" w:rsidP="00D04760">
                            <w:pPr>
                              <w:pStyle w:val="NoSpacing"/>
                              <w:rPr>
                                <w:rFonts w:ascii="NTFPreCursive" w:hAnsi="NTFPreCursive"/>
                                <w:sz w:val="40"/>
                              </w:rPr>
                            </w:pPr>
                            <w:r w:rsidRPr="00D04760">
                              <w:rPr>
                                <w:rFonts w:ascii="NTFPreCursive" w:hAnsi="NTFPreCursive"/>
                                <w:sz w:val="40"/>
                              </w:rPr>
                              <w:t xml:space="preserve"> </w:t>
                            </w:r>
                          </w:p>
                          <w:p w14:paraId="0DA880A8" w14:textId="77777777" w:rsidR="00D04760" w:rsidRPr="00D04760" w:rsidRDefault="00D04760" w:rsidP="00D04760">
                            <w:pPr>
                              <w:pStyle w:val="NoSpacing"/>
                              <w:rPr>
                                <w:rFonts w:ascii="NTFPreCursive" w:hAnsi="NTFPreCursive"/>
                                <w:sz w:val="40"/>
                              </w:rPr>
                            </w:pPr>
                          </w:p>
                          <w:p w14:paraId="74AEF08D" w14:textId="77777777" w:rsidR="00580801" w:rsidRDefault="00580801" w:rsidP="00580801">
                            <w:pPr>
                              <w:spacing w:line="600" w:lineRule="auto"/>
                            </w:pPr>
                            <w:r>
                              <w:t>__________________________________________________________________________________</w:t>
                            </w:r>
                          </w:p>
                          <w:p w14:paraId="764F3A0B" w14:textId="77777777" w:rsidR="00580801" w:rsidRDefault="00580801" w:rsidP="00580801">
                            <w:pPr>
                              <w:spacing w:line="600" w:lineRule="auto"/>
                            </w:pPr>
                            <w:r>
                              <w:t>__________________________________________________________________________________</w:t>
                            </w:r>
                          </w:p>
                          <w:p w14:paraId="7C72C179" w14:textId="289A1CCA" w:rsidR="00580801" w:rsidRDefault="00580801" w:rsidP="00580801">
                            <w:pPr>
                              <w:spacing w:line="600" w:lineRule="auto"/>
                            </w:pPr>
                            <w:r>
                              <w:t>__________________________________________________________________________________</w:t>
                            </w:r>
                          </w:p>
                          <w:p w14:paraId="66E3A057" w14:textId="5F04C9BA" w:rsidR="00580801" w:rsidRDefault="00580801" w:rsidP="00580801">
                            <w:pPr>
                              <w:spacing w:line="60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E79D2" id="Text Box 17" o:spid="_x0000_s1028" type="#_x0000_t202" style="position:absolute;margin-left:-48pt;margin-top:159.75pt;width:262.8pt;height:536.5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" fillcolor="white [3201]" stroked="f" strokeweight=".5pt">
                <v:textbox>
                  <w:txbxContent>
                    <w:p w14:paraId="216C58B5" w14:textId="79D6FD65" w:rsidR="0014083C" w:rsidRPr="00AB7D69" w:rsidRDefault="00C7668C" w:rsidP="00C7668C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Yesterday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 xml:space="preserve"> morning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, G</w:t>
                      </w:r>
                      <w:r w:rsidR="00E6430D" w:rsidRPr="00AB7D69">
                        <w:rPr>
                          <w:rFonts w:ascii="NTFPreCursivefk" w:hAnsi="NTFPreCursivefk"/>
                          <w:sz w:val="40"/>
                        </w:rPr>
                        <w:t>oldilock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s invited</w:t>
                      </w:r>
                      <w:r w:rsidR="0014083C" w:rsidRPr="00AB7D69">
                        <w:rPr>
                          <w:rFonts w:ascii="NTFPreCursivefk" w:hAnsi="NTFPreCursivefk"/>
                          <w:sz w:val="40"/>
                        </w:rPr>
                        <w:t xml:space="preserve"> herself into the home of a family of bea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rs. The three bears were shocked to find that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 xml:space="preserve"> Goldilocks 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 xml:space="preserve">had 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broke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n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 xml:space="preserve"> into the house. She created a huge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 xml:space="preserve"> mess!</w:t>
                      </w:r>
                    </w:p>
                    <w:p w14:paraId="7D205536" w14:textId="77777777" w:rsidR="00D04760" w:rsidRPr="00AB7D69" w:rsidRDefault="00D04760" w:rsidP="00D04760">
                      <w:pPr>
                        <w:pStyle w:val="NoSpacing"/>
                        <w:rPr>
                          <w:rFonts w:ascii="NTFPreCursivefk" w:hAnsi="NTFPreCursivefk"/>
                          <w:sz w:val="22"/>
                        </w:rPr>
                      </w:pPr>
                    </w:p>
                    <w:p w14:paraId="064233C8" w14:textId="5BDADFDF" w:rsidR="00782895" w:rsidRPr="00AB7D69" w:rsidRDefault="00D04760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At the start of the day, t</w:t>
                      </w:r>
                      <w:r w:rsidR="00BC2F69" w:rsidRPr="00AB7D69">
                        <w:rPr>
                          <w:rFonts w:ascii="NTFPreCursivefk" w:hAnsi="NTFPreCursivefk"/>
                          <w:sz w:val="40"/>
                        </w:rPr>
                        <w:t xml:space="preserve">he three bears 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 xml:space="preserve">went for a picnic in Hutton Forest and left their home empty. </w:t>
                      </w:r>
                      <w:r w:rsidR="00BC2F69" w:rsidRPr="00AB7D69">
                        <w:rPr>
                          <w:rFonts w:ascii="NTFPreCursivefk" w:hAnsi="NTFPreCursivefk"/>
                          <w:sz w:val="40"/>
                        </w:rPr>
                        <w:t xml:space="preserve">Goldilocks </w:t>
                      </w: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was hidden in the woods and snuck inside to explore.</w:t>
                      </w:r>
                    </w:p>
                    <w:p w14:paraId="56AF4615" w14:textId="77777777" w:rsidR="00D04760" w:rsidRPr="00AB7D69" w:rsidRDefault="00D04760" w:rsidP="00D04760">
                      <w:pPr>
                        <w:pStyle w:val="NoSpacing"/>
                        <w:rPr>
                          <w:rFonts w:ascii="NTFPreCursivefk" w:hAnsi="NTFPreCursivefk"/>
                          <w:sz w:val="44"/>
                        </w:rPr>
                      </w:pPr>
                    </w:p>
                    <w:p w14:paraId="145C562B" w14:textId="65E85138" w:rsidR="00D04760" w:rsidRPr="00AB7D69" w:rsidRDefault="00782895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  <w:r w:rsidRPr="00AB7D69">
                        <w:rPr>
                          <w:rFonts w:ascii="NTFPreCursivefk" w:hAnsi="NTFPreCursivefk"/>
                          <w:sz w:val="40"/>
                        </w:rPr>
                        <w:t>Goldilocks sat in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the bears chairs.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She was too heavy and broke baby bears wooden chair. After that, she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went into the kitchen and ate 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 xml:space="preserve">all of their porridge. She left 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>hardly any foo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d for the bears. Goldilocks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moved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 xml:space="preserve"> upstairs where she spotted 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three beds. After a while, Goldilocks fell asleep in the little </w:t>
                      </w:r>
                      <w:r w:rsidR="00D04760" w:rsidRPr="00AB7D69">
                        <w:rPr>
                          <w:rFonts w:ascii="NTFPreCursivefk" w:hAnsi="NTFPreCursivefk"/>
                          <w:sz w:val="40"/>
                        </w:rPr>
                        <w:t>bear’s</w:t>
                      </w:r>
                      <w:r w:rsidR="00CF50D4" w:rsidRPr="00AB7D69">
                        <w:rPr>
                          <w:rFonts w:ascii="NTFPreCursivefk" w:hAnsi="NTFPreCursivefk"/>
                          <w:sz w:val="40"/>
                        </w:rPr>
                        <w:t xml:space="preserve"> bed.</w:t>
                      </w:r>
                    </w:p>
                    <w:p w14:paraId="1EA53809" w14:textId="77777777" w:rsidR="00D04760" w:rsidRPr="00AB7D69" w:rsidRDefault="00D04760" w:rsidP="00D04760">
                      <w:pPr>
                        <w:pStyle w:val="NoSpacing"/>
                        <w:rPr>
                          <w:rFonts w:ascii="NTFPreCursivefk" w:hAnsi="NTFPreCursivefk"/>
                          <w:sz w:val="40"/>
                        </w:rPr>
                      </w:pPr>
                    </w:p>
                    <w:p w14:paraId="43637228" w14:textId="77777777" w:rsidR="00D04760" w:rsidRDefault="00D04760" w:rsidP="00D04760">
                      <w:pPr>
                        <w:pStyle w:val="NoSpacing"/>
                        <w:rPr>
                          <w:rFonts w:ascii="NTFPreCursive" w:hAnsi="NTFPreCursive"/>
                          <w:sz w:val="40"/>
                        </w:rPr>
                      </w:pPr>
                    </w:p>
                    <w:p w14:paraId="1F50AAA3" w14:textId="35627EBF" w:rsidR="00580801" w:rsidRPr="00D04760" w:rsidRDefault="00CF50D4" w:rsidP="00D04760">
                      <w:pPr>
                        <w:pStyle w:val="NoSpacing"/>
                        <w:rPr>
                          <w:rFonts w:ascii="NTFPreCursive" w:hAnsi="NTFPreCursive"/>
                          <w:sz w:val="40"/>
                        </w:rPr>
                      </w:pPr>
                      <w:r w:rsidRPr="00D04760">
                        <w:rPr>
                          <w:rFonts w:ascii="NTFPreCursive" w:hAnsi="NTFPreCursive"/>
                          <w:sz w:val="40"/>
                        </w:rPr>
                        <w:t xml:space="preserve"> </w:t>
                      </w:r>
                    </w:p>
                    <w:p w14:paraId="0DA880A8" w14:textId="77777777" w:rsidR="00D04760" w:rsidRPr="00D04760" w:rsidRDefault="00D04760" w:rsidP="00D04760">
                      <w:pPr>
                        <w:pStyle w:val="NoSpacing"/>
                        <w:rPr>
                          <w:rFonts w:ascii="NTFPreCursive" w:hAnsi="NTFPreCursive"/>
                          <w:sz w:val="40"/>
                        </w:rPr>
                      </w:pPr>
                    </w:p>
                    <w:p w14:paraId="74AEF08D" w14:textId="77777777" w:rsidR="00580801" w:rsidRDefault="00580801" w:rsidP="00580801">
                      <w:pPr>
                        <w:spacing w:line="600" w:lineRule="auto"/>
                      </w:pPr>
                      <w:r>
                        <w:t>__________________________________________________________________________________</w:t>
                      </w:r>
                    </w:p>
                    <w:p w14:paraId="764F3A0B" w14:textId="77777777" w:rsidR="00580801" w:rsidRDefault="00580801" w:rsidP="00580801">
                      <w:pPr>
                        <w:spacing w:line="600" w:lineRule="auto"/>
                      </w:pPr>
                      <w:r>
                        <w:t>__________________________________________________________________________________</w:t>
                      </w:r>
                    </w:p>
                    <w:p w14:paraId="7C72C179" w14:textId="289A1CCA" w:rsidR="00580801" w:rsidRDefault="00580801" w:rsidP="00580801">
                      <w:pPr>
                        <w:spacing w:line="600" w:lineRule="auto"/>
                      </w:pPr>
                      <w:r>
                        <w:t>__________________________________________________________________________________</w:t>
                      </w:r>
                    </w:p>
                    <w:p w14:paraId="66E3A057" w14:textId="5F04C9BA" w:rsidR="00580801" w:rsidRDefault="00580801" w:rsidP="00580801">
                      <w:pPr>
                        <w:spacing w:line="60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C7668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4B1A4D" wp14:editId="3A423B2D">
                <wp:simplePos x="0" y="0"/>
                <wp:positionH relativeFrom="margin">
                  <wp:posOffset>-612775</wp:posOffset>
                </wp:positionH>
                <wp:positionV relativeFrom="paragraph">
                  <wp:posOffset>541655</wp:posOffset>
                </wp:positionV>
                <wp:extent cx="6870700" cy="1828800"/>
                <wp:effectExtent l="0" t="0" r="0" b="12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07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12071A" w14:textId="4F0A3087" w:rsidR="008C555D" w:rsidRPr="00C7668C" w:rsidRDefault="00C7668C" w:rsidP="00C7668C">
                            <w:pPr>
                              <w:tabs>
                                <w:tab w:val="left" w:pos="5210"/>
                              </w:tabs>
                              <w:jc w:val="center"/>
                              <w:rPr>
                                <w:rFonts w:ascii="NTFPreCursive" w:hAnsi="NTFPreCursive"/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68C">
                              <w:rPr>
                                <w:rFonts w:ascii="NTFPreCursive" w:hAnsi="NTFPreCursive"/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ARS HOME RUINED BY GOLDILOCKS</w:t>
                            </w:r>
                            <w:r w:rsidR="00CF50D4" w:rsidRPr="00C7668C">
                              <w:rPr>
                                <w:rFonts w:ascii="NTFPreCursive" w:hAnsi="NTFPreCursive"/>
                                <w:b/>
                                <w:bCs/>
                                <w:noProof/>
                                <w:color w:val="000000" w:themeColor="text1"/>
                                <w:sz w:val="96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4B1A4D" id="_x0000_s1029" type="#_x0000_t202" style="position:absolute;margin-left:-48.25pt;margin-top:42.65pt;width:541pt;height:2in;z-index:251678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" filled="f" stroked="f">
                <v:textbox style="mso-fit-shape-to-text:t">
                  <w:txbxContent>
                    <w:p w14:paraId="1C12071A" w14:textId="4F0A3087" w:rsidR="008C555D" w:rsidRPr="00C7668C" w:rsidRDefault="00C7668C" w:rsidP="00C7668C">
                      <w:pPr>
                        <w:tabs>
                          <w:tab w:val="left" w:pos="5210"/>
                        </w:tabs>
                        <w:jc w:val="center"/>
                        <w:rPr>
                          <w:rFonts w:ascii="NTFPreCursive" w:hAnsi="NTFPreCursive"/>
                          <w:b/>
                          <w:bCs/>
                          <w:noProof/>
                          <w:color w:val="000000" w:themeColor="text1"/>
                          <w:sz w:val="96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68C">
                        <w:rPr>
                          <w:rFonts w:ascii="NTFPreCursive" w:hAnsi="NTFPreCursive"/>
                          <w:b/>
                          <w:bCs/>
                          <w:noProof/>
                          <w:color w:val="000000" w:themeColor="text1"/>
                          <w:sz w:val="96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BEARS HOME RUINED BY GOLDILOCKS</w:t>
                      </w:r>
                      <w:r w:rsidR="00CF50D4" w:rsidRPr="00C7668C">
                        <w:rPr>
                          <w:rFonts w:ascii="NTFPreCursive" w:hAnsi="NTFPreCursive"/>
                          <w:b/>
                          <w:bCs/>
                          <w:noProof/>
                          <w:color w:val="000000" w:themeColor="text1"/>
                          <w:sz w:val="96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68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1C7336" wp14:editId="716A4395">
                <wp:simplePos x="0" y="0"/>
                <wp:positionH relativeFrom="column">
                  <wp:posOffset>-609600</wp:posOffset>
                </wp:positionH>
                <wp:positionV relativeFrom="paragraph">
                  <wp:posOffset>544830</wp:posOffset>
                </wp:positionV>
                <wp:extent cx="6827520" cy="0"/>
                <wp:effectExtent l="0" t="0" r="1143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75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F171CC" id="Straight Connector 1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42.9pt" to="489.6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" strokecolor="black [3200]" strokeweight="1pt">
                <v:stroke joinstyle="miter"/>
              </v:line>
            </w:pict>
          </mc:Fallback>
        </mc:AlternateContent>
      </w:r>
      <w:r w:rsidR="00C7668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7EEDAD0" wp14:editId="4E3F9437">
                <wp:simplePos x="0" y="0"/>
                <wp:positionH relativeFrom="margin">
                  <wp:align>center</wp:align>
                </wp:positionH>
                <wp:positionV relativeFrom="page">
                  <wp:posOffset>520700</wp:posOffset>
                </wp:positionV>
                <wp:extent cx="8616950" cy="62865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69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FFEB34" w14:textId="252ABB25" w:rsidR="008C555D" w:rsidRPr="00C7668C" w:rsidRDefault="00C7668C" w:rsidP="008C555D">
                            <w:pPr>
                              <w:pStyle w:val="NoSpacing"/>
                              <w:jc w:val="center"/>
                              <w:rPr>
                                <w:rFonts w:ascii="NTFPreCursive" w:hAnsi="NTFPreCursive"/>
                                <w:b/>
                                <w:noProof/>
                                <w:sz w:val="90"/>
                                <w:szCs w:val="90"/>
                              </w:rPr>
                            </w:pPr>
                            <w:r w:rsidRPr="00C7668C">
                              <w:rPr>
                                <w:rFonts w:ascii="NTFPreCursive" w:hAnsi="NTFPreCursive"/>
                                <w:b/>
                                <w:sz w:val="90"/>
                                <w:szCs w:val="90"/>
                              </w:rPr>
                              <w:t>HUTTON 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EDAD0" id="Text Box 1" o:spid="_x0000_s1030" type="#_x0000_t202" style="position:absolute;margin-left:0;margin-top:41pt;width:678.5pt;height:49.5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" filled="f" stroked="f">
                <v:textbox>
                  <w:txbxContent>
                    <w:p w14:paraId="73FFEB34" w14:textId="252ABB25" w:rsidR="008C555D" w:rsidRPr="00C7668C" w:rsidRDefault="00C7668C" w:rsidP="008C555D">
                      <w:pPr>
                        <w:pStyle w:val="NoSpacing"/>
                        <w:jc w:val="center"/>
                        <w:rPr>
                          <w:rFonts w:ascii="NTFPreCursive" w:hAnsi="NTFPreCursive"/>
                          <w:b/>
                          <w:noProof/>
                          <w:sz w:val="90"/>
                          <w:szCs w:val="90"/>
                        </w:rPr>
                      </w:pPr>
                      <w:r w:rsidRPr="00C7668C">
                        <w:rPr>
                          <w:rFonts w:ascii="NTFPreCursive" w:hAnsi="NTFPreCursive"/>
                          <w:b/>
                          <w:sz w:val="90"/>
                          <w:szCs w:val="90"/>
                        </w:rPr>
                        <w:t>HUTTON TIME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7668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7C7241" wp14:editId="65C4B456">
                <wp:simplePos x="0" y="0"/>
                <wp:positionH relativeFrom="column">
                  <wp:posOffset>-609600</wp:posOffset>
                </wp:positionH>
                <wp:positionV relativeFrom="paragraph">
                  <wp:posOffset>-521970</wp:posOffset>
                </wp:positionV>
                <wp:extent cx="6827520" cy="0"/>
                <wp:effectExtent l="0" t="0" r="1143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75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61ADA8" id="Straight Connector 1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-41.1pt" to="489.6pt,-4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" strokecolor="black [3200]" strokeweight="1pt">
                <v:stroke joinstyle="miter"/>
              </v:line>
            </w:pict>
          </mc:Fallback>
        </mc:AlternateContent>
      </w:r>
      <w:r w:rsidR="00C7668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5EC6AE" wp14:editId="31B211C7">
                <wp:simplePos x="0" y="0"/>
                <wp:positionH relativeFrom="column">
                  <wp:posOffset>-605790</wp:posOffset>
                </wp:positionH>
                <wp:positionV relativeFrom="paragraph">
                  <wp:posOffset>234315</wp:posOffset>
                </wp:positionV>
                <wp:extent cx="6827520" cy="0"/>
                <wp:effectExtent l="0" t="0" r="1143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7520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22BD22" id="Straight Connector 1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7.7pt,18.45pt" to="489.9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" strokecolor="black [3200]" strokeweight="2pt">
                <v:stroke joinstyle="miter"/>
              </v:line>
            </w:pict>
          </mc:Fallback>
        </mc:AlternateContent>
      </w:r>
      <w:r w:rsidR="0058080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6DF4EE" wp14:editId="10D1786D">
                <wp:simplePos x="0" y="0"/>
                <wp:positionH relativeFrom="column">
                  <wp:posOffset>-609600</wp:posOffset>
                </wp:positionH>
                <wp:positionV relativeFrom="paragraph">
                  <wp:posOffset>1874520</wp:posOffset>
                </wp:positionV>
                <wp:extent cx="6827520" cy="0"/>
                <wp:effectExtent l="0" t="0" r="17780" b="1270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75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C566EE" id="Straight Connector 1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147.6pt" to="489.6pt,1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" strokecolor="black [3200]" strokeweight="1pt">
                <v:stroke joinstyle="miter"/>
              </v:line>
            </w:pict>
          </mc:Fallback>
        </mc:AlternateContent>
      </w:r>
    </w:p>
    <w:p w14:paraId="017CEEEF" w14:textId="4495C6E8" w:rsidR="001814B8" w:rsidRDefault="0031263B" w:rsidP="0031263B">
      <w:pPr>
        <w:pStyle w:val="Heading2"/>
        <w:rPr>
          <w:rFonts w:ascii="Sassoon Primary Std" w:hAnsi="Sassoon Primary Std"/>
          <w:color w:val="auto"/>
          <w:sz w:val="44"/>
        </w:rPr>
      </w:pPr>
      <w:r w:rsidRPr="0031263B">
        <w:rPr>
          <w:rFonts w:ascii="Sassoon Primary Std" w:hAnsi="Sassoon Primary Std"/>
          <w:color w:val="auto"/>
          <w:sz w:val="44"/>
        </w:rPr>
        <w:lastRenderedPageBreak/>
        <w:t>Questions:</w:t>
      </w:r>
    </w:p>
    <w:p w14:paraId="40FC99E8" w14:textId="35A93B23" w:rsidR="0031263B" w:rsidRPr="0031263B" w:rsidRDefault="0031263B" w:rsidP="0031263B">
      <w:pPr>
        <w:rPr>
          <w:rFonts w:ascii="Sassoon Primary Std" w:hAnsi="Sassoon Primary Std"/>
          <w:sz w:val="44"/>
        </w:rPr>
      </w:pPr>
    </w:p>
    <w:p w14:paraId="384E9019" w14:textId="725C15BE" w:rsidR="0031263B" w:rsidRDefault="0031263B" w:rsidP="0031263B">
      <w:pPr>
        <w:pStyle w:val="ListParagraph"/>
        <w:numPr>
          <w:ilvl w:val="0"/>
          <w:numId w:val="2"/>
        </w:numPr>
        <w:rPr>
          <w:rFonts w:ascii="Sassoon Primary Std" w:hAnsi="Sassoon Primary Std"/>
          <w:sz w:val="44"/>
        </w:rPr>
      </w:pPr>
      <w:r w:rsidRPr="0031263B">
        <w:rPr>
          <w:rFonts w:ascii="Sassoon Primary Std" w:hAnsi="Sassoon Primary Std"/>
          <w:sz w:val="44"/>
        </w:rPr>
        <w:t>What is the headline of the newspaper?</w:t>
      </w:r>
    </w:p>
    <w:p w14:paraId="51BB14FB" w14:textId="343BA503" w:rsidR="0031263B" w:rsidRDefault="0031263B" w:rsidP="0031263B">
      <w:pPr>
        <w:pStyle w:val="ListParagraph"/>
        <w:numPr>
          <w:ilvl w:val="0"/>
          <w:numId w:val="2"/>
        </w:numPr>
        <w:rPr>
          <w:rFonts w:ascii="Sassoon Primary Std" w:hAnsi="Sassoon Primary Std"/>
          <w:sz w:val="44"/>
        </w:rPr>
      </w:pPr>
      <w:r>
        <w:rPr>
          <w:rFonts w:ascii="Sassoon Primary Std" w:hAnsi="Sassoon Primary Std"/>
          <w:sz w:val="44"/>
        </w:rPr>
        <w:t>What did the bears do in Hutton forest?</w:t>
      </w:r>
    </w:p>
    <w:p w14:paraId="6F3626B3" w14:textId="5C6D5CFD" w:rsidR="0031263B" w:rsidRDefault="0031263B" w:rsidP="0031263B">
      <w:pPr>
        <w:pStyle w:val="ListParagraph"/>
        <w:numPr>
          <w:ilvl w:val="0"/>
          <w:numId w:val="2"/>
        </w:numPr>
        <w:rPr>
          <w:rFonts w:ascii="Sassoon Primary Std" w:hAnsi="Sassoon Primary Std"/>
          <w:sz w:val="44"/>
        </w:rPr>
      </w:pPr>
      <w:r>
        <w:rPr>
          <w:rFonts w:ascii="Sassoon Primary Std" w:hAnsi="Sassoon Primary Std"/>
          <w:sz w:val="44"/>
        </w:rPr>
        <w:t xml:space="preserve">What had Goldilocks </w:t>
      </w:r>
      <w:proofErr w:type="gramStart"/>
      <w:r>
        <w:rPr>
          <w:rFonts w:ascii="Sassoon Primary Std" w:hAnsi="Sassoon Primary Std"/>
          <w:sz w:val="44"/>
        </w:rPr>
        <w:t>ate</w:t>
      </w:r>
      <w:proofErr w:type="gramEnd"/>
      <w:r>
        <w:rPr>
          <w:rFonts w:ascii="Sassoon Primary Std" w:hAnsi="Sassoon Primary Std"/>
          <w:sz w:val="44"/>
        </w:rPr>
        <w:t>?</w:t>
      </w:r>
    </w:p>
    <w:p w14:paraId="6A95415B" w14:textId="0D49900C" w:rsidR="0031263B" w:rsidRDefault="0031263B" w:rsidP="0031263B">
      <w:pPr>
        <w:pStyle w:val="ListParagraph"/>
        <w:numPr>
          <w:ilvl w:val="0"/>
          <w:numId w:val="2"/>
        </w:numPr>
        <w:rPr>
          <w:rFonts w:ascii="Sassoon Primary Std" w:hAnsi="Sassoon Primary Std"/>
          <w:sz w:val="44"/>
        </w:rPr>
      </w:pPr>
      <w:r>
        <w:rPr>
          <w:rFonts w:ascii="Sassoon Primary Std" w:hAnsi="Sassoon Primary Std"/>
          <w:sz w:val="44"/>
        </w:rPr>
        <w:t>How did Mother Bear feel?</w:t>
      </w:r>
    </w:p>
    <w:p w14:paraId="5A27C3D8" w14:textId="118D598C" w:rsidR="0031263B" w:rsidRPr="0031263B" w:rsidRDefault="0031263B" w:rsidP="0031263B">
      <w:pPr>
        <w:pStyle w:val="ListParagraph"/>
        <w:numPr>
          <w:ilvl w:val="0"/>
          <w:numId w:val="2"/>
        </w:numPr>
        <w:rPr>
          <w:rFonts w:ascii="Sassoon Primary Std" w:hAnsi="Sassoon Primary Std"/>
          <w:sz w:val="44"/>
        </w:rPr>
      </w:pPr>
      <w:r>
        <w:rPr>
          <w:rFonts w:ascii="Sassoon Primary Std" w:hAnsi="Sassoon Primary Std"/>
          <w:sz w:val="44"/>
        </w:rPr>
        <w:t>What did the bears do at the end to try and fix the problem?</w:t>
      </w:r>
    </w:p>
    <w:sectPr w:rsidR="0031263B" w:rsidRPr="0031263B" w:rsidSect="0077496B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F87C4" w14:textId="77777777" w:rsidR="00FC091E" w:rsidRDefault="00FC091E" w:rsidP="00580801">
      <w:r>
        <w:separator/>
      </w:r>
    </w:p>
  </w:endnote>
  <w:endnote w:type="continuationSeparator" w:id="0">
    <w:p w14:paraId="0956B5BE" w14:textId="77777777" w:rsidR="00FC091E" w:rsidRDefault="00FC091E" w:rsidP="00580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TFPreCursivefk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NTFPreCursive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Sassoon Primary Std">
    <w:panose1 w:val="020B0503020103030203"/>
    <w:charset w:val="00"/>
    <w:family w:val="swiss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FDAAC" w14:textId="20BBB070" w:rsidR="00580801" w:rsidRDefault="00580801" w:rsidP="00580801">
    <w:pPr>
      <w:pStyle w:val="Footer"/>
      <w:tabs>
        <w:tab w:val="clear" w:pos="4680"/>
        <w:tab w:val="clear" w:pos="9360"/>
        <w:tab w:val="left" w:pos="6612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ADCF5" w14:textId="57BC17FF" w:rsidR="00580801" w:rsidRDefault="00580801" w:rsidP="00580801">
    <w:pPr>
      <w:pStyle w:val="Footer"/>
      <w:tabs>
        <w:tab w:val="clear" w:pos="4680"/>
        <w:tab w:val="clear" w:pos="9360"/>
        <w:tab w:val="left" w:pos="661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7A5F2" w14:textId="77777777" w:rsidR="00FC091E" w:rsidRDefault="00FC091E" w:rsidP="00580801">
      <w:r>
        <w:separator/>
      </w:r>
    </w:p>
  </w:footnote>
  <w:footnote w:type="continuationSeparator" w:id="0">
    <w:p w14:paraId="1DFCAE8B" w14:textId="77777777" w:rsidR="00FC091E" w:rsidRDefault="00FC091E" w:rsidP="00580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DB7CA" w14:textId="2AE6B47E" w:rsidR="00580801" w:rsidRDefault="005808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059C6"/>
    <w:multiLevelType w:val="hybridMultilevel"/>
    <w:tmpl w:val="61A8FB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857B24"/>
    <w:multiLevelType w:val="hybridMultilevel"/>
    <w:tmpl w:val="4014D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jQ1MDewNDc3NDRR0lEKTi0uzszPAykwqgUAgliaoiwAAAA="/>
  </w:docVars>
  <w:rsids>
    <w:rsidRoot w:val="00580801"/>
    <w:rsid w:val="00073545"/>
    <w:rsid w:val="0014083C"/>
    <w:rsid w:val="00274619"/>
    <w:rsid w:val="00287B9A"/>
    <w:rsid w:val="0031263B"/>
    <w:rsid w:val="0032062A"/>
    <w:rsid w:val="00445761"/>
    <w:rsid w:val="00580801"/>
    <w:rsid w:val="00607758"/>
    <w:rsid w:val="006D0FF6"/>
    <w:rsid w:val="0077496B"/>
    <w:rsid w:val="007769C5"/>
    <w:rsid w:val="00782895"/>
    <w:rsid w:val="007832F8"/>
    <w:rsid w:val="00815C3D"/>
    <w:rsid w:val="008C555D"/>
    <w:rsid w:val="00AB7D69"/>
    <w:rsid w:val="00BC2F69"/>
    <w:rsid w:val="00C7668C"/>
    <w:rsid w:val="00CF50D4"/>
    <w:rsid w:val="00D04760"/>
    <w:rsid w:val="00E6430D"/>
    <w:rsid w:val="00F2096A"/>
    <w:rsid w:val="00FC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262448"/>
  <w15:docId w15:val="{13284B10-6051-4C45-8A51-5C43F040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80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08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801"/>
  </w:style>
  <w:style w:type="paragraph" w:styleId="Footer">
    <w:name w:val="footer"/>
    <w:basedOn w:val="Normal"/>
    <w:link w:val="FooterChar"/>
    <w:uiPriority w:val="99"/>
    <w:unhideWhenUsed/>
    <w:rsid w:val="005808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801"/>
  </w:style>
  <w:style w:type="character" w:customStyle="1" w:styleId="Heading2Char">
    <w:name w:val="Heading 2 Char"/>
    <w:basedOn w:val="DefaultParagraphFont"/>
    <w:link w:val="Heading2"/>
    <w:uiPriority w:val="9"/>
    <w:rsid w:val="005808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8C555D"/>
  </w:style>
  <w:style w:type="paragraph" w:styleId="ListParagraph">
    <w:name w:val="List Paragraph"/>
    <w:basedOn w:val="Normal"/>
    <w:uiPriority w:val="34"/>
    <w:qFormat/>
    <w:rsid w:val="00312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winkl Twinkl</dc:creator>
  <cp:lastModifiedBy>rebecca palmer</cp:lastModifiedBy>
  <cp:revision>4</cp:revision>
  <dcterms:created xsi:type="dcterms:W3CDTF">2022-02-27T13:40:00Z</dcterms:created>
  <dcterms:modified xsi:type="dcterms:W3CDTF">2022-02-27T20:28:00Z</dcterms:modified>
</cp:coreProperties>
</file>